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70d2df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4a04266f-0452-444c-b265-c1e5635000a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e64ef9c-d107-427e-a263-a79740c3318d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e785dc7-a3f2-4a99-bef9-bd40ad89ab0b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37:21Z</dcterms:created>
  <dcterms:modified xsi:type="dcterms:W3CDTF">2023-06-30T02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